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52BFF240" w:rsidR="007D2064" w:rsidRDefault="007D2064" w:rsidP="008409E2">
      <w:pPr>
        <w:jc w:val="both"/>
        <w:rPr>
          <w:rFonts w:ascii="Sylfaen" w:hAnsi="Sylfaen"/>
          <w:lang w:val="ka-GE"/>
        </w:rPr>
      </w:pPr>
    </w:p>
    <w:p w14:paraId="706FAACA" w14:textId="133FCC20" w:rsidR="008D2E7B" w:rsidRPr="007123AA" w:rsidRDefault="00026BA5" w:rsidP="008D2E7B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მოწვევა</w:t>
      </w:r>
      <w:r w:rsidR="008D2E7B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="009128B7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კარტრიჯების შესყიდვა, შევსება</w:t>
      </w:r>
      <w:r w:rsidR="00AB24F2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, შეკეთება</w:t>
      </w:r>
      <w:r w:rsidR="007123AA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და</w:t>
      </w:r>
      <w:r w:rsidR="00AB24F2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="001A1B16" w:rsidRPr="001A1B16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IT აღჭურვილობ</w:t>
      </w:r>
      <w:r w:rsidR="007123AA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ის</w:t>
      </w:r>
    </w:p>
    <w:p w14:paraId="19ED3D87" w14:textId="06F7F6A8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ფასთა კ(ვ)ოტირებაზე</w:t>
      </w:r>
    </w:p>
    <w:p w14:paraId="7855BDDB" w14:textId="1700EF69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664EFB10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</w:t>
      </w:r>
      <w:r w:rsidR="00E970FE">
        <w:rPr>
          <w:rFonts w:ascii="Sylfaen" w:hAnsi="Sylfaen"/>
          <w:lang w:val="ka-GE"/>
        </w:rPr>
        <w:t xml:space="preserve"> (ლდს)</w:t>
      </w:r>
      <w:r w:rsidRPr="00033DEA">
        <w:rPr>
          <w:rFonts w:ascii="Sylfaen" w:hAnsi="Sylfaen"/>
          <w:lang w:val="ka-GE"/>
        </w:rPr>
        <w:t xml:space="preserve">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1626B2B0" w14:textId="7DCF8F06" w:rsidR="004D07D1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35CA2399" w:rsidR="008409E2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7CB94524" w14:textId="398C5BFF" w:rsidR="00516D6B" w:rsidRPr="00743F94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bookmarkStart w:id="0" w:name="_Hlk128054219"/>
      <w:r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322F3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აქონელზე</w:t>
      </w:r>
      <w:r w:rsidR="0034478E">
        <w:rPr>
          <w:rFonts w:ascii="Sylfaen" w:hAnsi="Sylfaen"/>
          <w:b/>
          <w:bCs/>
          <w:color w:val="C00000"/>
          <w:sz w:val="24"/>
          <w:szCs w:val="24"/>
          <w:u w:val="single"/>
        </w:rPr>
        <w:t>/</w:t>
      </w:r>
      <w:r w:rsidR="0034478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ერვისზე</w:t>
      </w:r>
      <w:r w:rsidR="00743F94" w:rsidRPr="00DE31F6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="00743F94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და პირობებზე</w:t>
      </w:r>
    </w:p>
    <w:p w14:paraId="0D2C083B" w14:textId="0E48482B" w:rsidR="00A77B3E" w:rsidRDefault="00D6248D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  <w:r>
        <w:rPr>
          <w:rFonts w:ascii="Sylfaen" w:hAnsi="Sylfaen"/>
          <w:lang w:val="ka-GE"/>
        </w:rPr>
        <w:t>ლტოლვილთა დანიის საბჭო იწვევს პოტენციურ მომწოდებლებს</w:t>
      </w:r>
      <w:r w:rsidR="0001009F">
        <w:rPr>
          <w:rFonts w:ascii="Sylfaen" w:hAnsi="Sylfaen"/>
          <w:lang w:val="ka-GE"/>
        </w:rPr>
        <w:t xml:space="preserve"> ფასთა კვოტირებაზე </w:t>
      </w:r>
      <w:r w:rsidR="00221745">
        <w:rPr>
          <w:rFonts w:ascii="Sylfaen" w:hAnsi="Sylfaen"/>
          <w:lang w:val="ka-GE"/>
        </w:rPr>
        <w:t xml:space="preserve">მოთხოვნილი </w:t>
      </w:r>
      <w:r w:rsidR="007E32A2">
        <w:rPr>
          <w:rFonts w:ascii="Sylfaen" w:hAnsi="Sylfaen"/>
          <w:lang w:val="ka-GE"/>
        </w:rPr>
        <w:t>მომსახურებ</w:t>
      </w:r>
      <w:r w:rsidR="00104A23">
        <w:rPr>
          <w:rFonts w:ascii="Sylfaen" w:hAnsi="Sylfaen"/>
          <w:lang w:val="ka-GE"/>
        </w:rPr>
        <w:t>ის</w:t>
      </w:r>
      <w:r w:rsidR="00221745">
        <w:rPr>
          <w:rFonts w:ascii="Sylfaen" w:hAnsi="Sylfaen"/>
          <w:lang w:val="ka-GE"/>
        </w:rPr>
        <w:t xml:space="preserve"> </w:t>
      </w:r>
      <w:r w:rsidR="0001009F" w:rsidRPr="00322F3E">
        <w:rPr>
          <w:rFonts w:ascii="Sylfaen" w:hAnsi="Sylfaen"/>
          <w:b/>
          <w:bCs/>
          <w:u w:val="single"/>
          <w:lang w:val="ka-GE"/>
        </w:rPr>
        <w:t>ფასი</w:t>
      </w:r>
      <w:r w:rsidR="00221745" w:rsidRPr="00322F3E">
        <w:rPr>
          <w:rFonts w:ascii="Sylfaen" w:hAnsi="Sylfaen"/>
          <w:b/>
          <w:bCs/>
          <w:u w:val="single"/>
          <w:lang w:val="ka-GE"/>
        </w:rPr>
        <w:t>ს დაფიქსირებით</w:t>
      </w:r>
      <w:r w:rsidR="00536C74">
        <w:rPr>
          <w:rFonts w:ascii="Sylfaen" w:hAnsi="Sylfaen"/>
          <w:b/>
          <w:bCs/>
          <w:u w:val="single"/>
          <w:lang w:val="ka-GE"/>
        </w:rPr>
        <w:t xml:space="preserve"> ჩარჩო ხელშეკრულების გაფორმების მიზნით.</w:t>
      </w:r>
      <w:r w:rsidR="0001009F">
        <w:rPr>
          <w:rFonts w:ascii="Sylfaen" w:hAnsi="Sylfaen"/>
          <w:lang w:val="ka-GE"/>
        </w:rPr>
        <w:t xml:space="preserve"> </w:t>
      </w:r>
      <w:r w:rsidR="00743F94" w:rsidRPr="00D37F16">
        <w:rPr>
          <w:rFonts w:ascii="Sylfaen" w:hAnsi="Sylfaen"/>
          <w:lang w:val="ka-GE"/>
        </w:rPr>
        <w:t xml:space="preserve">ფასები წარმოდგენილი უნდა იყოს ეროვნულ ვალუტაში </w:t>
      </w:r>
      <w:r w:rsidR="00743F94" w:rsidRPr="006F0D53">
        <w:rPr>
          <w:rFonts w:ascii="Sylfaen" w:hAnsi="Sylfaen"/>
          <w:b/>
          <w:bCs/>
          <w:lang w:val="ka-GE"/>
        </w:rPr>
        <w:t>(დღგ)</w:t>
      </w:r>
      <w:r w:rsidR="001A6937" w:rsidRPr="001A6937">
        <w:rPr>
          <w:rFonts w:ascii="Sylfaen" w:hAnsi="Sylfaen"/>
          <w:b/>
          <w:bCs/>
          <w:lang w:val="ka-GE"/>
        </w:rPr>
        <w:t>-</w:t>
      </w:r>
      <w:r w:rsidR="001A6937">
        <w:rPr>
          <w:rFonts w:ascii="Sylfaen" w:hAnsi="Sylfaen"/>
          <w:b/>
          <w:bCs/>
          <w:lang w:val="ka-GE"/>
        </w:rPr>
        <w:t>ს გ</w:t>
      </w:r>
      <w:r w:rsidR="007D1501">
        <w:rPr>
          <w:rFonts w:ascii="Sylfaen" w:hAnsi="Sylfaen"/>
          <w:b/>
          <w:bCs/>
          <w:lang w:val="ka-GE"/>
        </w:rPr>
        <w:t>ა</w:t>
      </w:r>
      <w:r w:rsidR="001A6937">
        <w:rPr>
          <w:rFonts w:ascii="Sylfaen" w:hAnsi="Sylfaen"/>
          <w:b/>
          <w:bCs/>
          <w:lang w:val="ka-GE"/>
        </w:rPr>
        <w:t xml:space="preserve">რეშე. </w:t>
      </w:r>
    </w:p>
    <w:p w14:paraId="06055AD0" w14:textId="16799217" w:rsidR="00235073" w:rsidRDefault="00235073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50E63C7E" w14:textId="1FAA33EB" w:rsidR="00235073" w:rsidRPr="00A3774D" w:rsidRDefault="0070571E" w:rsidP="0070571E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A3774D">
        <w:rPr>
          <w:rFonts w:ascii="Sylfaen" w:hAnsi="Sylfaen"/>
          <w:lang w:val="ka-GE"/>
        </w:rPr>
        <w:t xml:space="preserve">ჩარჩო </w:t>
      </w:r>
      <w:r w:rsidR="003B7245" w:rsidRPr="00A3774D">
        <w:rPr>
          <w:rFonts w:ascii="Sylfaen" w:hAnsi="Sylfaen"/>
          <w:lang w:val="ka-GE"/>
        </w:rPr>
        <w:t>ხელშეკრულება</w:t>
      </w:r>
      <w:r w:rsidRPr="00A3774D">
        <w:rPr>
          <w:rFonts w:ascii="Sylfaen" w:hAnsi="Sylfaen"/>
          <w:lang w:val="ka-GE"/>
        </w:rPr>
        <w:t xml:space="preserve"> არ ავალდებულებს </w:t>
      </w:r>
      <w:r w:rsidR="005360CE" w:rsidRPr="00A3774D">
        <w:rPr>
          <w:rFonts w:ascii="Sylfaen" w:hAnsi="Sylfaen"/>
          <w:lang w:val="ka-GE"/>
        </w:rPr>
        <w:t>ლტოლვილთა დანიის საბჭო</w:t>
      </w:r>
      <w:r w:rsidRPr="00A3774D">
        <w:rPr>
          <w:rFonts w:ascii="Sylfaen" w:hAnsi="Sylfaen"/>
          <w:lang w:val="ka-GE"/>
        </w:rPr>
        <w:t xml:space="preserve">ს რაიმე შესყიდვის შეკვეთის განსათავსებლად. </w:t>
      </w:r>
      <w:r w:rsidR="005360CE" w:rsidRPr="00A3774D">
        <w:rPr>
          <w:rFonts w:ascii="Sylfaen" w:hAnsi="Sylfaen"/>
          <w:lang w:val="ka-GE"/>
        </w:rPr>
        <w:t xml:space="preserve">ლტოლვილთა დანიის საბჭო </w:t>
      </w:r>
      <w:r w:rsidRPr="00A3774D">
        <w:rPr>
          <w:rFonts w:ascii="Sylfaen" w:hAnsi="Sylfaen"/>
          <w:lang w:val="ka-GE"/>
        </w:rPr>
        <w:t>დაჯილდოვებულ</w:t>
      </w:r>
      <w:r w:rsidR="007C736C" w:rsidRPr="00A3774D">
        <w:rPr>
          <w:rFonts w:ascii="Sylfaen" w:hAnsi="Sylfaen"/>
          <w:lang w:val="ka-GE"/>
        </w:rPr>
        <w:t>ს-</w:t>
      </w:r>
      <w:r w:rsidRPr="00A3774D">
        <w:rPr>
          <w:rFonts w:ascii="Sylfaen" w:hAnsi="Sylfaen"/>
          <w:lang w:val="ka-GE"/>
        </w:rPr>
        <w:t>ებს შეკვეთებს გაუ</w:t>
      </w:r>
      <w:r w:rsidR="00D940AC" w:rsidRPr="00A3774D">
        <w:rPr>
          <w:rFonts w:ascii="Sylfaen" w:hAnsi="Sylfaen"/>
          <w:lang w:val="ka-GE"/>
        </w:rPr>
        <w:t>ფორმებს</w:t>
      </w:r>
      <w:r w:rsidR="005360CE" w:rsidRPr="00A3774D">
        <w:rPr>
          <w:rFonts w:ascii="Sylfaen" w:hAnsi="Sylfaen"/>
          <w:lang w:val="ka-GE"/>
        </w:rPr>
        <w:t xml:space="preserve"> </w:t>
      </w:r>
      <w:r w:rsidR="00551038">
        <w:rPr>
          <w:rFonts w:ascii="Sylfaen" w:hAnsi="Sylfaen"/>
          <w:lang w:val="ka-GE"/>
        </w:rPr>
        <w:t xml:space="preserve">ჩარჩო </w:t>
      </w:r>
      <w:r w:rsidRPr="00A3774D">
        <w:rPr>
          <w:rFonts w:ascii="Sylfaen" w:hAnsi="Sylfaen"/>
          <w:lang w:val="ka-GE"/>
        </w:rPr>
        <w:t>ხელშეკრულების საფუძველზე  მოთხოვნის შესაბამისად.</w:t>
      </w:r>
    </w:p>
    <w:p w14:paraId="49F455AF" w14:textId="3D87F550" w:rsidR="00953654" w:rsidRDefault="00953654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1AE447BB" w14:textId="77777777" w:rsidR="00AB1190" w:rsidRDefault="00953654" w:rsidP="00AB1190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  <w:r w:rsidRPr="00AB1190">
        <w:rPr>
          <w:rFonts w:ascii="Sylfaen" w:hAnsi="Sylfaen"/>
          <w:b/>
          <w:bCs/>
          <w:lang w:val="ka-GE"/>
        </w:rPr>
        <w:t>ტენდერი წარმოდგენილია სამ ლოტა</w:t>
      </w:r>
      <w:r w:rsidR="00840407" w:rsidRPr="00AB1190">
        <w:rPr>
          <w:rFonts w:ascii="Sylfaen" w:hAnsi="Sylfaen"/>
          <w:b/>
          <w:bCs/>
          <w:lang w:val="ka-GE"/>
        </w:rPr>
        <w:t xml:space="preserve">დ </w:t>
      </w:r>
    </w:p>
    <w:p w14:paraId="4576AB3E" w14:textId="551443DA" w:rsidR="00AB1190" w:rsidRDefault="00A32574" w:rsidP="00585EFC">
      <w:pPr>
        <w:pStyle w:val="ListParagraph"/>
        <w:numPr>
          <w:ilvl w:val="0"/>
          <w:numId w:val="33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  <w:r w:rsidRPr="00AB1190">
        <w:rPr>
          <w:rFonts w:ascii="Sylfaen" w:hAnsi="Sylfaen"/>
          <w:b/>
          <w:bCs/>
          <w:lang w:val="ka-GE"/>
        </w:rPr>
        <w:t>Lot#1</w:t>
      </w:r>
      <w:r w:rsidR="00AB1190" w:rsidRPr="00AB1190">
        <w:rPr>
          <w:rFonts w:ascii="Sylfaen" w:hAnsi="Sylfaen"/>
          <w:b/>
          <w:bCs/>
          <w:lang w:val="ka-GE"/>
        </w:rPr>
        <w:t xml:space="preserve"> </w:t>
      </w:r>
      <w:r w:rsidR="00B64619" w:rsidRPr="00B64619">
        <w:rPr>
          <w:rFonts w:ascii="Sylfaen" w:hAnsi="Sylfaen"/>
          <w:b/>
          <w:bCs/>
          <w:lang w:val="ka-GE"/>
        </w:rPr>
        <w:t>Purchase of cartridges</w:t>
      </w:r>
      <w:r w:rsidRPr="00AB1190">
        <w:rPr>
          <w:rFonts w:ascii="Sylfaen" w:hAnsi="Sylfaen"/>
          <w:b/>
          <w:bCs/>
          <w:lang w:val="ka-GE"/>
        </w:rPr>
        <w:t>/კარტრიჯ</w:t>
      </w:r>
      <w:r w:rsidR="00B64619">
        <w:rPr>
          <w:rFonts w:ascii="Sylfaen" w:hAnsi="Sylfaen"/>
          <w:b/>
          <w:bCs/>
          <w:lang w:val="ka-GE"/>
        </w:rPr>
        <w:t xml:space="preserve">ების შესყიდვა </w:t>
      </w:r>
    </w:p>
    <w:p w14:paraId="717E058F" w14:textId="057BDF09" w:rsidR="00AB1190" w:rsidRDefault="00692E15" w:rsidP="00585EFC">
      <w:pPr>
        <w:pStyle w:val="ListParagraph"/>
        <w:numPr>
          <w:ilvl w:val="0"/>
          <w:numId w:val="33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  <w:r w:rsidRPr="00AB1190">
        <w:rPr>
          <w:rFonts w:ascii="Sylfaen" w:hAnsi="Sylfaen"/>
          <w:b/>
          <w:bCs/>
          <w:lang w:val="ka-GE"/>
        </w:rPr>
        <w:t>Lot#2</w:t>
      </w:r>
      <w:r w:rsidR="00070136" w:rsidRPr="00AB1190">
        <w:rPr>
          <w:rFonts w:ascii="Sylfaen" w:hAnsi="Sylfaen"/>
          <w:b/>
          <w:bCs/>
          <w:lang w:val="ka-GE"/>
        </w:rPr>
        <w:t xml:space="preserve"> Cartridges Refilling, Repair/კარტრიჯების შევსება</w:t>
      </w:r>
      <w:r w:rsidR="00B64619">
        <w:rPr>
          <w:rFonts w:ascii="Sylfaen" w:hAnsi="Sylfaen"/>
          <w:b/>
          <w:bCs/>
          <w:lang w:val="ka-GE"/>
        </w:rPr>
        <w:t>,</w:t>
      </w:r>
      <w:r w:rsidR="00070136" w:rsidRPr="00AB1190">
        <w:rPr>
          <w:rFonts w:ascii="Sylfaen" w:hAnsi="Sylfaen"/>
          <w:b/>
          <w:bCs/>
          <w:lang w:val="ka-GE"/>
        </w:rPr>
        <w:t xml:space="preserve"> შეკეთება</w:t>
      </w:r>
    </w:p>
    <w:p w14:paraId="0E3C60F7" w14:textId="42CE068C" w:rsidR="00104A23" w:rsidRPr="00AB1190" w:rsidRDefault="004817D0" w:rsidP="00585EFC">
      <w:pPr>
        <w:pStyle w:val="ListParagraph"/>
        <w:numPr>
          <w:ilvl w:val="0"/>
          <w:numId w:val="33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  <w:r w:rsidRPr="00AB1190">
        <w:rPr>
          <w:rFonts w:ascii="Sylfaen" w:hAnsi="Sylfaen"/>
          <w:b/>
          <w:bCs/>
          <w:lang w:val="ka-GE"/>
        </w:rPr>
        <w:t xml:space="preserve">Lot#3 IT </w:t>
      </w:r>
      <w:r w:rsidR="004036B8" w:rsidRPr="00AB1190">
        <w:rPr>
          <w:rFonts w:ascii="Sylfaen" w:hAnsi="Sylfaen"/>
          <w:b/>
          <w:bCs/>
          <w:lang w:val="ka-GE"/>
        </w:rPr>
        <w:t xml:space="preserve">equipment, </w:t>
      </w:r>
      <w:r w:rsidR="000C0F37" w:rsidRPr="00AB1190">
        <w:rPr>
          <w:rFonts w:ascii="Sylfaen" w:hAnsi="Sylfaen"/>
          <w:b/>
          <w:bCs/>
          <w:lang w:val="ka-GE"/>
        </w:rPr>
        <w:t>IT აღჭურვილობ</w:t>
      </w:r>
      <w:r w:rsidR="001E5735">
        <w:rPr>
          <w:rFonts w:ascii="Sylfaen" w:hAnsi="Sylfaen"/>
          <w:b/>
          <w:bCs/>
          <w:lang w:val="ka-GE"/>
        </w:rPr>
        <w:t>ა</w:t>
      </w:r>
      <w:r w:rsidR="00616B43">
        <w:rPr>
          <w:rFonts w:ascii="Sylfaen" w:hAnsi="Sylfaen"/>
          <w:b/>
          <w:bCs/>
          <w:lang w:val="ka-GE"/>
        </w:rPr>
        <w:t xml:space="preserve"> </w:t>
      </w:r>
    </w:p>
    <w:p w14:paraId="0BFAAE59" w14:textId="2AFF45CE" w:rsidR="00E65072" w:rsidRDefault="00E65072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7658190A" w14:textId="53896C0C" w:rsidR="00A77B3E" w:rsidRPr="008B6883" w:rsidRDefault="003D085E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cstheme="minorHAnsi"/>
          <w:b/>
          <w:bCs/>
          <w:lang w:val="ka-GE"/>
        </w:rPr>
      </w:pPr>
      <w:r w:rsidRPr="008B6883">
        <w:rPr>
          <w:rFonts w:cstheme="minorHAnsi"/>
          <w:b/>
          <w:bCs/>
          <w:lang w:val="ka-GE"/>
        </w:rPr>
        <w:t>Prospective bidders are welcome to apply for any combination of three lots or for all three lots, as per their</w:t>
      </w:r>
      <w:r w:rsidR="004E7F8E" w:rsidRPr="008B6883">
        <w:rPr>
          <w:rFonts w:cstheme="minorHAnsi"/>
          <w:b/>
          <w:bCs/>
          <w:lang w:val="ka-GE"/>
        </w:rPr>
        <w:t xml:space="preserve"> </w:t>
      </w:r>
      <w:r w:rsidRPr="008B6883">
        <w:rPr>
          <w:rFonts w:cstheme="minorHAnsi"/>
          <w:b/>
          <w:bCs/>
          <w:lang w:val="ka-GE"/>
        </w:rPr>
        <w:t>preference.</w:t>
      </w:r>
      <w:r w:rsidR="004E7F8E" w:rsidRPr="008B6883">
        <w:rPr>
          <w:rFonts w:cstheme="minorHAnsi"/>
          <w:b/>
          <w:bCs/>
          <w:lang w:val="ka-GE"/>
        </w:rPr>
        <w:t>/</w:t>
      </w:r>
      <w:r w:rsidR="00380DAC" w:rsidRPr="008B6883">
        <w:rPr>
          <w:rFonts w:cstheme="minorHAnsi"/>
          <w:b/>
          <w:bCs/>
          <w:lang w:val="ka-GE"/>
        </w:rPr>
        <w:t xml:space="preserve">პოტენციურ </w:t>
      </w:r>
      <w:r w:rsidR="00AC450B" w:rsidRPr="008B6883">
        <w:rPr>
          <w:rFonts w:cstheme="minorHAnsi"/>
          <w:b/>
          <w:bCs/>
          <w:lang w:val="ka-GE"/>
        </w:rPr>
        <w:t xml:space="preserve">ტენდერის მონაწილეებს </w:t>
      </w:r>
      <w:r w:rsidR="00380DAC" w:rsidRPr="008B6883">
        <w:rPr>
          <w:rFonts w:cstheme="minorHAnsi"/>
          <w:b/>
          <w:bCs/>
          <w:lang w:val="ka-GE"/>
        </w:rPr>
        <w:t>შეუძლიათ განა</w:t>
      </w:r>
      <w:r w:rsidR="00AC450B" w:rsidRPr="008B6883">
        <w:rPr>
          <w:rFonts w:cstheme="minorHAnsi"/>
          <w:b/>
          <w:bCs/>
          <w:lang w:val="ka-GE"/>
        </w:rPr>
        <w:t xml:space="preserve">ცხადი </w:t>
      </w:r>
      <w:r w:rsidR="00AC450B" w:rsidRPr="008B6883">
        <w:rPr>
          <w:rFonts w:cstheme="minorHAnsi"/>
          <w:b/>
          <w:bCs/>
          <w:lang w:val="ka-GE"/>
        </w:rPr>
        <w:lastRenderedPageBreak/>
        <w:t>შემოიტანონ</w:t>
      </w:r>
      <w:r w:rsidR="00215BEE" w:rsidRPr="008B6883">
        <w:rPr>
          <w:rFonts w:cstheme="minorHAnsi"/>
          <w:b/>
          <w:bCs/>
          <w:lang w:val="ka-GE"/>
        </w:rPr>
        <w:t>/გამოაგზავნონ</w:t>
      </w:r>
      <w:r w:rsidR="00AC450B" w:rsidRPr="008B6883">
        <w:rPr>
          <w:rFonts w:cstheme="minorHAnsi"/>
          <w:b/>
          <w:bCs/>
          <w:lang w:val="ka-GE"/>
        </w:rPr>
        <w:t xml:space="preserve"> </w:t>
      </w:r>
      <w:r w:rsidR="00380DAC" w:rsidRPr="008B6883">
        <w:rPr>
          <w:rFonts w:cstheme="minorHAnsi"/>
          <w:b/>
          <w:bCs/>
          <w:lang w:val="ka-GE"/>
        </w:rPr>
        <w:t xml:space="preserve">სამი ლოტის ნებისმიერ კომბინაციაზე ან სამივე ლოტზე, მათი </w:t>
      </w:r>
      <w:r w:rsidR="00E3715E" w:rsidRPr="008B6883">
        <w:rPr>
          <w:rFonts w:cstheme="minorHAnsi"/>
          <w:b/>
          <w:bCs/>
          <w:lang w:val="ka-GE"/>
        </w:rPr>
        <w:t>არჩევანის</w:t>
      </w:r>
      <w:r w:rsidR="00380DAC" w:rsidRPr="008B6883">
        <w:rPr>
          <w:rFonts w:cstheme="minorHAnsi"/>
          <w:b/>
          <w:bCs/>
          <w:lang w:val="ka-GE"/>
        </w:rPr>
        <w:t xml:space="preserve"> მიხედვით.</w:t>
      </w:r>
    </w:p>
    <w:p w14:paraId="699F7A6F" w14:textId="4251F4CB" w:rsidR="00F81488" w:rsidRDefault="00F81488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29B72C79" w14:textId="2F0A33DB" w:rsidR="009C5ADB" w:rsidRDefault="00743F94" w:rsidP="009C5ADB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  <w:r w:rsidR="009C5ADB">
        <w:rPr>
          <w:rFonts w:ascii="Sylfaen" w:hAnsi="Sylfaen"/>
          <w:b/>
          <w:bCs/>
          <w:color w:val="C00000"/>
          <w:u w:val="single"/>
          <w:lang w:val="ka-GE"/>
        </w:rPr>
        <w:t xml:space="preserve"> </w:t>
      </w:r>
    </w:p>
    <w:p w14:paraId="5A253F68" w14:textId="16248CF2" w:rsidR="00620C3E" w:rsidRPr="009C5ADB" w:rsidRDefault="00620C3E" w:rsidP="009C5ADB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624186">
        <w:rPr>
          <w:rFonts w:ascii="Sylfaen" w:hAnsi="Sylfaen"/>
          <w:b/>
          <w:bCs/>
          <w:lang w:val="ka-GE"/>
        </w:rPr>
        <w:t>შემოთავაზების საგანი:</w:t>
      </w:r>
      <w:r w:rsidRPr="00C22EFE">
        <w:rPr>
          <w:rFonts w:ascii="Sylfaen" w:hAnsi="Sylfaen"/>
          <w:lang w:val="ka-GE"/>
        </w:rPr>
        <w:t xml:space="preserve"> </w:t>
      </w:r>
      <w:r w:rsidR="009C5ADB" w:rsidRPr="009C5ADB">
        <w:rPr>
          <w:rFonts w:ascii="Sylfaen" w:hAnsi="Sylfaen"/>
          <w:lang w:val="ka-GE"/>
        </w:rPr>
        <w:t>კარტრიჯების შესყიდვა, შევსება, შეკეთება და IT აღჭურვილობ</w:t>
      </w:r>
      <w:r w:rsidR="00FD037E">
        <w:rPr>
          <w:rFonts w:ascii="Sylfaen" w:hAnsi="Sylfaen"/>
          <w:lang w:val="ka-GE"/>
        </w:rPr>
        <w:t>ა</w:t>
      </w:r>
    </w:p>
    <w:p w14:paraId="1D90E0E7" w14:textId="010B84A0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624186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C22EFE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202</w:t>
      </w:r>
      <w:r w:rsidR="001A6937">
        <w:rPr>
          <w:rFonts w:ascii="Sylfaen" w:hAnsi="Sylfaen"/>
          <w:lang w:val="ka-GE"/>
        </w:rPr>
        <w:t>3</w:t>
      </w:r>
      <w:r w:rsidR="005674CC" w:rsidRPr="00704544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წლის</w:t>
      </w:r>
      <w:r w:rsidR="00397B3E" w:rsidRPr="00704544">
        <w:rPr>
          <w:rFonts w:ascii="Sylfaen" w:hAnsi="Sylfaen"/>
          <w:lang w:val="ka-GE"/>
        </w:rPr>
        <w:t xml:space="preserve"> </w:t>
      </w:r>
      <w:r w:rsidR="00BD5D48">
        <w:rPr>
          <w:rFonts w:ascii="Sylfaen" w:hAnsi="Sylfaen"/>
          <w:lang w:val="ka-GE"/>
        </w:rPr>
        <w:t>2</w:t>
      </w:r>
      <w:r w:rsidR="00FD037E">
        <w:rPr>
          <w:rFonts w:ascii="Sylfaen" w:hAnsi="Sylfaen"/>
          <w:lang w:val="ka-GE"/>
        </w:rPr>
        <w:t xml:space="preserve">3 </w:t>
      </w:r>
      <w:r w:rsidR="001A6937">
        <w:rPr>
          <w:rFonts w:ascii="Sylfaen" w:hAnsi="Sylfaen"/>
          <w:lang w:val="ka-GE"/>
        </w:rPr>
        <w:t>თებერვალი</w:t>
      </w:r>
    </w:p>
    <w:p w14:paraId="5A10C4E0" w14:textId="68C436C5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 წარდგენის ბოლო ვადა</w:t>
      </w:r>
      <w:r w:rsidR="008409E2" w:rsidRPr="00624186">
        <w:rPr>
          <w:rFonts w:ascii="Sylfaen" w:hAnsi="Sylfaen"/>
          <w:b/>
          <w:bCs/>
          <w:lang w:val="ka-GE"/>
        </w:rPr>
        <w:t>:</w:t>
      </w:r>
      <w:r w:rsidR="008409E2" w:rsidRPr="00C22EFE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202</w:t>
      </w:r>
      <w:r w:rsidR="001A6937">
        <w:rPr>
          <w:rFonts w:ascii="Sylfaen" w:hAnsi="Sylfaen"/>
          <w:lang w:val="ka-GE"/>
        </w:rPr>
        <w:t>3</w:t>
      </w:r>
      <w:r w:rsidR="008409E2" w:rsidRPr="00C22EFE">
        <w:rPr>
          <w:rFonts w:ascii="Sylfaen" w:hAnsi="Sylfaen"/>
          <w:lang w:val="ka-GE"/>
        </w:rPr>
        <w:t xml:space="preserve"> </w:t>
      </w:r>
      <w:r w:rsidR="00704544">
        <w:rPr>
          <w:rFonts w:ascii="Sylfaen" w:hAnsi="Sylfaen"/>
          <w:lang w:val="ka-GE"/>
        </w:rPr>
        <w:t xml:space="preserve">წლის </w:t>
      </w:r>
      <w:r w:rsidR="00FD037E">
        <w:rPr>
          <w:rFonts w:ascii="Sylfaen" w:hAnsi="Sylfaen"/>
          <w:lang w:val="ka-GE"/>
        </w:rPr>
        <w:t>10</w:t>
      </w:r>
      <w:r w:rsidR="00BD5D48">
        <w:rPr>
          <w:rFonts w:ascii="Sylfaen" w:hAnsi="Sylfaen"/>
          <w:lang w:val="ka-GE"/>
        </w:rPr>
        <w:t xml:space="preserve"> მარტი</w:t>
      </w:r>
      <w:r w:rsidR="00AC269A">
        <w:rPr>
          <w:rFonts w:ascii="Sylfaen" w:hAnsi="Sylfaen"/>
          <w:lang w:val="ka-GE"/>
        </w:rPr>
        <w:t xml:space="preserve"> </w:t>
      </w:r>
    </w:p>
    <w:p w14:paraId="505D9FBD" w14:textId="22E3B288" w:rsidR="008409E2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 xml:space="preserve">სატენდერო წინადადებების წარდგენის </w:t>
      </w:r>
      <w:r w:rsidR="008409E2" w:rsidRPr="00624186">
        <w:rPr>
          <w:rFonts w:ascii="Sylfaen" w:hAnsi="Sylfaen"/>
          <w:b/>
          <w:bCs/>
          <w:lang w:val="ka-GE"/>
        </w:rPr>
        <w:t>დახურვის დრო:</w:t>
      </w:r>
      <w:r w:rsidR="008409E2" w:rsidRPr="00C22EFE">
        <w:rPr>
          <w:rFonts w:ascii="Sylfaen" w:hAnsi="Sylfaen"/>
          <w:lang w:val="ka-GE"/>
        </w:rPr>
        <w:t xml:space="preserve"> </w:t>
      </w:r>
      <w:r w:rsidR="001A6937">
        <w:rPr>
          <w:rFonts w:ascii="Sylfaen" w:hAnsi="Sylfaen"/>
          <w:lang w:val="ka-GE"/>
        </w:rPr>
        <w:t>24:00 საათი</w:t>
      </w:r>
    </w:p>
    <w:p w14:paraId="4CD67DDD" w14:textId="77777777" w:rsidR="00620C3E" w:rsidRPr="00384C29" w:rsidRDefault="00620C3E" w:rsidP="00713E0D">
      <w:pPr>
        <w:jc w:val="both"/>
        <w:rPr>
          <w:rFonts w:ascii="Sylfaen" w:hAnsi="Sylfaen"/>
          <w:color w:val="C00000"/>
          <w:u w:val="single"/>
          <w:lang w:val="ka-GE"/>
        </w:rPr>
      </w:pPr>
    </w:p>
    <w:p w14:paraId="7D53DEA5" w14:textId="254B17A3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9939A3D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5B045C4B" w14:textId="2A9D09F5" w:rsidR="00033DEA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033DEA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33DEA">
        <w:rPr>
          <w:rFonts w:ascii="Sylfaen" w:hAnsi="Sylfaen"/>
          <w:lang w:val="ka-GE"/>
        </w:rPr>
        <w:t>დ</w:t>
      </w:r>
      <w:r w:rsidRPr="00033DEA">
        <w:rPr>
          <w:rFonts w:ascii="Sylfaen" w:hAnsi="Sylfaen"/>
          <w:lang w:val="ka-GE"/>
        </w:rPr>
        <w:t>ასმული ფორმა (RFQ)</w:t>
      </w:r>
      <w:r w:rsidR="00033DEA" w:rsidRPr="00033DEA">
        <w:rPr>
          <w:rFonts w:ascii="Sylfaen" w:hAnsi="Sylfaen"/>
        </w:rPr>
        <w:t xml:space="preserve">. </w:t>
      </w:r>
      <w:bookmarkStart w:id="1" w:name="_Hlk90465507"/>
    </w:p>
    <w:p w14:paraId="22242ABB" w14:textId="03954FEF" w:rsidR="00542B7C" w:rsidRPr="0052185C" w:rsidRDefault="00542B7C" w:rsidP="00542B7C">
      <w:pPr>
        <w:pStyle w:val="ListParagraph"/>
        <w:numPr>
          <w:ilvl w:val="0"/>
          <w:numId w:val="9"/>
        </w:numPr>
        <w:rPr>
          <w:rFonts w:cstheme="minorHAnsi"/>
        </w:rPr>
      </w:pPr>
      <w:r w:rsidRPr="0052185C">
        <w:rPr>
          <w:rFonts w:cstheme="minorHAnsi"/>
          <w:b/>
          <w:bCs/>
        </w:rPr>
        <w:t>Annex A.1</w:t>
      </w:r>
      <w:r w:rsidRPr="0052185C">
        <w:rPr>
          <w:rFonts w:cstheme="minorHAnsi"/>
        </w:rPr>
        <w:t xml:space="preserve"> - DRC TECHNICAL BID FORM FOR GOODS </w:t>
      </w:r>
    </w:p>
    <w:p w14:paraId="6AAC2DE0" w14:textId="13BC5519" w:rsidR="003E1B92" w:rsidRPr="0052185C" w:rsidRDefault="00542B7C" w:rsidP="00F44F0B">
      <w:pPr>
        <w:ind w:left="360"/>
        <w:rPr>
          <w:rFonts w:cstheme="minorHAnsi"/>
        </w:rPr>
      </w:pPr>
      <w:r w:rsidRPr="0052185C">
        <w:rPr>
          <w:rFonts w:cstheme="minorHAnsi"/>
        </w:rPr>
        <w:t>LOT#3 IT equipment</w:t>
      </w:r>
      <w:r w:rsidR="003E1B92" w:rsidRPr="0052185C">
        <w:rPr>
          <w:rFonts w:cstheme="minorHAnsi"/>
        </w:rPr>
        <w:t xml:space="preserve">; </w:t>
      </w:r>
      <w:r w:rsidR="003E1B92" w:rsidRPr="0052185C">
        <w:rPr>
          <w:rFonts w:cstheme="minorHAnsi"/>
          <w:b/>
          <w:bCs/>
        </w:rPr>
        <w:t>Annex A.2</w:t>
      </w:r>
      <w:r w:rsidR="003E1B92" w:rsidRPr="0052185C">
        <w:rPr>
          <w:rFonts w:cstheme="minorHAnsi"/>
        </w:rPr>
        <w:t xml:space="preserve"> - DRC FINANCIAL BID FORM FOR GOODS</w:t>
      </w:r>
    </w:p>
    <w:p w14:paraId="6593CC7A" w14:textId="61389A74" w:rsidR="00DE3046" w:rsidRPr="00D86B28" w:rsidRDefault="003E1B92" w:rsidP="003E1B92">
      <w:pPr>
        <w:ind w:left="360"/>
        <w:rPr>
          <w:rFonts w:ascii="Sylfaen" w:hAnsi="Sylfaen"/>
          <w:lang w:val="ka-GE"/>
        </w:rPr>
      </w:pPr>
      <w:r w:rsidRPr="0052185C">
        <w:rPr>
          <w:rFonts w:cstheme="minorHAnsi"/>
        </w:rPr>
        <w:t>LOT#3 IT equipment</w:t>
      </w:r>
      <w:r w:rsidR="00F44F0B">
        <w:rPr>
          <w:rFonts w:ascii="Sylfaen" w:hAnsi="Sylfaen"/>
        </w:rPr>
        <w:t xml:space="preserve"> </w:t>
      </w:r>
      <w:r w:rsidR="00D86B28">
        <w:rPr>
          <w:rFonts w:ascii="Sylfaen" w:hAnsi="Sylfaen"/>
          <w:lang w:val="ka-GE"/>
        </w:rPr>
        <w:t>- სრულად შევსებული</w:t>
      </w:r>
      <w:r w:rsidR="00323D4B">
        <w:rPr>
          <w:rFonts w:ascii="Sylfaen" w:hAnsi="Sylfaen"/>
          <w:lang w:val="ka-GE"/>
        </w:rPr>
        <w:t>, ხელმოწერილი და ბეჭედდასმული</w:t>
      </w:r>
    </w:p>
    <w:bookmarkEnd w:id="1"/>
    <w:p w14:paraId="1D51D253" w14:textId="2DF56CFE" w:rsidR="00732871" w:rsidRPr="00E3592F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318F3343" w14:textId="3B632583" w:rsidR="00732871" w:rsidRPr="00652F86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10AB33B2" w14:textId="33CB6EFA" w:rsidR="00652F86" w:rsidRDefault="00652F86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652F86">
        <w:rPr>
          <w:rFonts w:ascii="Sylfaen" w:hAnsi="Sylfaen"/>
          <w:lang w:val="ka-GE"/>
        </w:rPr>
        <w:t>გთხოვთ, გაეცნოთ</w:t>
      </w:r>
      <w:r w:rsidRPr="00652F86"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კონტრაქტის ძირითად პირობებს (General Conditions of</w:t>
      </w:r>
      <w:r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Contract</w:t>
      </w:r>
      <w:r>
        <w:rPr>
          <w:rFonts w:ascii="Sylfaen" w:hAnsi="Sylfaen"/>
        </w:rPr>
        <w:t>)</w:t>
      </w:r>
      <w:r w:rsidR="00AB236E">
        <w:rPr>
          <w:rFonts w:ascii="Sylfaen" w:hAnsi="Sylfaen"/>
          <w:lang w:val="ka-GE"/>
        </w:rPr>
        <w:t xml:space="preserve"> (არ საჭიროებს გადმოგზავნას)</w:t>
      </w:r>
      <w:r>
        <w:rPr>
          <w:rFonts w:ascii="Sylfaen" w:hAnsi="Sylfaen"/>
        </w:rPr>
        <w:t>.</w:t>
      </w:r>
    </w:p>
    <w:p w14:paraId="1E6D3E7F" w14:textId="3B498FB4" w:rsidR="0024157A" w:rsidRDefault="0024157A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24157A">
        <w:rPr>
          <w:rFonts w:ascii="Sylfaen" w:hAnsi="Sylfaen"/>
        </w:rPr>
        <w:t xml:space="preserve">World Vision </w:t>
      </w:r>
      <w:proofErr w:type="spellStart"/>
      <w:r w:rsidRPr="0024157A">
        <w:rPr>
          <w:rFonts w:ascii="Sylfaen" w:hAnsi="Sylfaen"/>
        </w:rPr>
        <w:t>ბავშვთა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r w:rsidRPr="0024157A">
        <w:rPr>
          <w:rFonts w:ascii="Sylfaen" w:hAnsi="Sylfaen"/>
        </w:rPr>
        <w:t>და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r w:rsidRPr="0024157A">
        <w:rPr>
          <w:rFonts w:ascii="Sylfaen" w:hAnsi="Sylfaen"/>
        </w:rPr>
        <w:t>მოზრდილთა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r w:rsidRPr="0024157A">
        <w:rPr>
          <w:rFonts w:ascii="Sylfaen" w:hAnsi="Sylfaen"/>
        </w:rPr>
        <w:t>დაცვის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r w:rsidRPr="0024157A">
        <w:rPr>
          <w:rFonts w:ascii="Sylfaen" w:hAnsi="Sylfaen"/>
        </w:rPr>
        <w:t>პოლიტიკა</w:t>
      </w:r>
      <w:proofErr w:type="spellEnd"/>
      <w:r w:rsidRPr="0024157A">
        <w:rPr>
          <w:rFonts w:ascii="Sylfaen" w:hAnsi="Sylfaen"/>
        </w:rPr>
        <w:t xml:space="preserve"> -</w:t>
      </w:r>
      <w:r w:rsidR="00B908DE">
        <w:rPr>
          <w:rFonts w:ascii="Sylfaen" w:hAnsi="Sylfaen"/>
          <w:lang w:val="ka-GE"/>
        </w:rPr>
        <w:t xml:space="preserve"> </w:t>
      </w:r>
      <w:proofErr w:type="spellStart"/>
      <w:r w:rsidRPr="0024157A">
        <w:rPr>
          <w:rFonts w:ascii="Sylfaen" w:hAnsi="Sylfaen"/>
        </w:rPr>
        <w:t>არ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proofErr w:type="gramStart"/>
      <w:r w:rsidRPr="0024157A">
        <w:rPr>
          <w:rFonts w:ascii="Sylfaen" w:hAnsi="Sylfaen"/>
        </w:rPr>
        <w:t>საჭი</w:t>
      </w:r>
      <w:proofErr w:type="spellEnd"/>
      <w:r w:rsidR="00D06C86">
        <w:rPr>
          <w:rFonts w:ascii="Sylfaen" w:hAnsi="Sylfaen"/>
          <w:lang w:val="ka-GE"/>
        </w:rPr>
        <w:t>როებს</w:t>
      </w:r>
      <w:r w:rsidRPr="0024157A">
        <w:rPr>
          <w:rFonts w:ascii="Sylfaen" w:hAnsi="Sylfaen"/>
        </w:rPr>
        <w:t xml:space="preserve"> </w:t>
      </w:r>
      <w:r w:rsidR="00B908DE">
        <w:rPr>
          <w:rFonts w:ascii="Sylfaen" w:hAnsi="Sylfaen"/>
          <w:lang w:val="ka-GE"/>
        </w:rPr>
        <w:t xml:space="preserve"> </w:t>
      </w:r>
      <w:proofErr w:type="spellStart"/>
      <w:r w:rsidRPr="0024157A">
        <w:rPr>
          <w:rFonts w:ascii="Sylfaen" w:hAnsi="Sylfaen"/>
        </w:rPr>
        <w:t>გა</w:t>
      </w:r>
      <w:proofErr w:type="spellEnd"/>
      <w:r w:rsidR="00D06C86">
        <w:rPr>
          <w:rFonts w:ascii="Sylfaen" w:hAnsi="Sylfaen"/>
          <w:lang w:val="ka-GE"/>
        </w:rPr>
        <w:t>დმოგ</w:t>
      </w:r>
      <w:proofErr w:type="spellStart"/>
      <w:r w:rsidRPr="0024157A">
        <w:rPr>
          <w:rFonts w:ascii="Sylfaen" w:hAnsi="Sylfaen"/>
        </w:rPr>
        <w:t>ზავნა</w:t>
      </w:r>
      <w:proofErr w:type="spellEnd"/>
      <w:r w:rsidR="00D06C86">
        <w:rPr>
          <w:rFonts w:ascii="Sylfaen" w:hAnsi="Sylfaen"/>
          <w:lang w:val="ka-GE"/>
        </w:rPr>
        <w:t>ს</w:t>
      </w:r>
      <w:proofErr w:type="gramEnd"/>
      <w:r w:rsidR="00D06C86">
        <w:rPr>
          <w:rFonts w:ascii="Sylfaen" w:hAnsi="Sylfaen"/>
          <w:lang w:val="ka-GE"/>
        </w:rPr>
        <w:t xml:space="preserve"> </w:t>
      </w:r>
    </w:p>
    <w:p w14:paraId="3856C7E7" w14:textId="126C6B01" w:rsidR="00105DF9" w:rsidRPr="00105DF9" w:rsidRDefault="00105DF9" w:rsidP="00105DF9">
      <w:pPr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ამატებით კომპანიის მიერ გადმოსაგზავნი დოკუმენტები</w:t>
      </w:r>
    </w:p>
    <w:p w14:paraId="1500BA6C" w14:textId="0B75D8ED" w:rsidR="001A6937" w:rsidRPr="001A6937" w:rsidRDefault="001A6937" w:rsidP="00105DF9">
      <w:pPr>
        <w:pStyle w:val="ListParagraph"/>
        <w:numPr>
          <w:ilvl w:val="0"/>
          <w:numId w:val="28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კომპანიის/ორგანიზაციის მფლობელის დასკანერებული პირადობის მოწმობა/პასპორტი</w:t>
      </w:r>
    </w:p>
    <w:p w14:paraId="430FBF4F" w14:textId="02C76BE4" w:rsidR="001A6937" w:rsidRDefault="001A6937" w:rsidP="00105DF9">
      <w:pPr>
        <w:pStyle w:val="ListParagraph"/>
        <w:numPr>
          <w:ilvl w:val="0"/>
          <w:numId w:val="28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კომპანიის/ორგანიზაციის ამონაწერი სჯარო რეესტრიდან ინგლისურ ენაზე</w:t>
      </w:r>
    </w:p>
    <w:p w14:paraId="62CA649F" w14:textId="6A841764" w:rsidR="00611ED9" w:rsidRPr="00611ED9" w:rsidRDefault="00611ED9" w:rsidP="00547B49">
      <w:pPr>
        <w:rPr>
          <w:rFonts w:ascii="Sylfaen" w:hAnsi="Sylfaen"/>
          <w:b/>
          <w:bCs/>
          <w:color w:val="C00000"/>
          <w:u w:val="single"/>
          <w:lang w:val="ka-GE"/>
        </w:rPr>
      </w:pPr>
      <w:r w:rsidRPr="00611ED9">
        <w:rPr>
          <w:rFonts w:ascii="Sylfae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7E279101" w14:textId="01BDD8CC" w:rsidR="009200BE" w:rsidRDefault="001A6937" w:rsidP="00547B49">
      <w:pPr>
        <w:jc w:val="both"/>
        <w:rPr>
          <w:rFonts w:ascii="Sylfaen" w:hAnsi="Sylfaen"/>
          <w:lang w:val="ka-GE"/>
        </w:rPr>
      </w:pPr>
      <w:r w:rsidRPr="001A6937">
        <w:rPr>
          <w:rFonts w:ascii="Sylfaen" w:hAnsi="Sylfaen"/>
          <w:lang w:val="ka-GE"/>
        </w:rPr>
        <w:t xml:space="preserve">დაინტერესებულმა აპლიკანტებმა, რომლებიც აკმაყოფილებენ საჭირო კვალიფიკაციას და გამოცდილებას, მოწვეულნი არიან, წარმოადგინონ ინტერესის გამოხატვა </w:t>
      </w:r>
      <w:hyperlink r:id="rId8" w:history="1">
        <w:r w:rsidR="009200BE" w:rsidRPr="00FC3112">
          <w:rPr>
            <w:rStyle w:val="Hyperlink"/>
            <w:rFonts w:ascii="Sylfaen" w:hAnsi="Sylfaen"/>
            <w:lang w:val="ka-GE"/>
          </w:rPr>
          <w:t>rfq.geo.tbs@drc.ngo</w:t>
        </w:r>
      </w:hyperlink>
    </w:p>
    <w:p w14:paraId="246A2E67" w14:textId="32C02BDB" w:rsidR="000B4A7F" w:rsidRDefault="001A6937" w:rsidP="00547B49">
      <w:pPr>
        <w:jc w:val="both"/>
        <w:rPr>
          <w:rFonts w:ascii="Sylfaen" w:hAnsi="Sylfaen"/>
          <w:lang w:val="ka-GE"/>
        </w:rPr>
      </w:pPr>
      <w:r w:rsidRPr="001A6937">
        <w:rPr>
          <w:rFonts w:ascii="Sylfaen" w:hAnsi="Sylfaen"/>
          <w:lang w:val="ka-GE"/>
        </w:rPr>
        <w:t xml:space="preserve">ან დალუქული კონვერტით DRC ოფისში თბილისი, საქართველო, საბურთალოს რაიონი, </w:t>
      </w:r>
    </w:p>
    <w:p w14:paraId="45402879" w14:textId="36C18076" w:rsidR="00770F65" w:rsidRDefault="001A6937" w:rsidP="00547B49">
      <w:pPr>
        <w:jc w:val="both"/>
        <w:rPr>
          <w:rFonts w:ascii="Sylfaen" w:hAnsi="Sylfaen"/>
          <w:lang w:val="ka-GE"/>
        </w:rPr>
      </w:pPr>
      <w:r w:rsidRPr="001A6937">
        <w:rPr>
          <w:rFonts w:ascii="Sylfaen" w:hAnsi="Sylfaen"/>
          <w:lang w:val="ka-GE"/>
        </w:rPr>
        <w:t>ალ. ყაზბეგის გამზ. #2, კორპუსი #3, II სართული, ოფისი #4</w:t>
      </w:r>
      <w:r w:rsidR="009E3967">
        <w:rPr>
          <w:rFonts w:ascii="Sylfaen" w:hAnsi="Sylfaen"/>
          <w:lang w:val="ka-GE"/>
        </w:rPr>
        <w:t xml:space="preserve">. </w:t>
      </w:r>
      <w:r w:rsidR="002C385B" w:rsidRPr="00E3592F">
        <w:rPr>
          <w:rFonts w:ascii="Sylfaen" w:hAnsi="Sylfaen"/>
          <w:lang w:val="ka-GE"/>
        </w:rPr>
        <w:t>კითხვები</w:t>
      </w:r>
      <w:r w:rsidR="00470B5D">
        <w:rPr>
          <w:rFonts w:ascii="Sylfaen" w:hAnsi="Sylfaen"/>
          <w:lang w:val="ka-GE"/>
        </w:rPr>
        <w:t>ს</w:t>
      </w:r>
      <w:r w:rsidR="002C385B"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8603FC">
        <w:rPr>
          <w:rFonts w:ascii="Sylfaen" w:hAnsi="Sylfaen"/>
          <w:lang w:val="ka-GE"/>
        </w:rPr>
        <w:t>ა</w:t>
      </w:r>
      <w:r w:rsidR="002C385B"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 w:rsidR="002C385B">
        <w:rPr>
          <w:rFonts w:ascii="Sylfaen" w:hAnsi="Sylfaen"/>
          <w:lang w:val="ka-GE"/>
        </w:rPr>
        <w:t>:</w:t>
      </w:r>
      <w:r w:rsidR="002C385B" w:rsidRPr="00E3592F">
        <w:rPr>
          <w:rFonts w:ascii="Sylfaen" w:hAnsi="Sylfaen"/>
          <w:lang w:val="ka-GE"/>
        </w:rPr>
        <w:t xml:space="preserve"> </w:t>
      </w:r>
      <w:hyperlink r:id="rId9" w:history="1">
        <w:r w:rsidRPr="00CD714D">
          <w:rPr>
            <w:rStyle w:val="Hyperlink"/>
            <w:rFonts w:ascii="Sylfaen" w:hAnsi="Sylfaen"/>
            <w:lang w:val="ka-GE"/>
          </w:rPr>
          <w:t>irma.gobronidze@drc.ngo</w:t>
        </w:r>
      </w:hyperlink>
    </w:p>
    <w:p w14:paraId="21163444" w14:textId="77777777" w:rsidR="007341C2" w:rsidRDefault="007341C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02D5E0F9" w14:textId="77777777" w:rsidR="007341C2" w:rsidRDefault="007341C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7AE96275" w14:textId="6BDFC6AE" w:rsidR="008409E2" w:rsidRPr="00DB2801" w:rsidRDefault="008409E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66212E6E" w:rsidR="008409E2" w:rsidRDefault="008409E2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 w:rsidR="00A95D55">
        <w:rPr>
          <w:rFonts w:ascii="Sylfaen" w:hAnsi="Sylfaen"/>
          <w:lang w:val="ka-GE"/>
        </w:rPr>
        <w:t>.</w:t>
      </w:r>
    </w:p>
    <w:p w14:paraId="361E1E16" w14:textId="0C0CA36A" w:rsidR="00026BA5" w:rsidRDefault="00611ED9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>უპირატესობა მიენიჭება შემოთავაზებას</w:t>
      </w:r>
      <w:r>
        <w:rPr>
          <w:rFonts w:ascii="Sylfaen" w:hAnsi="Sylfaen"/>
          <w:lang w:val="ka-GE"/>
        </w:rPr>
        <w:t>,</w:t>
      </w:r>
      <w:r w:rsidRPr="00611ED9">
        <w:rPr>
          <w:rFonts w:ascii="Sylfaen" w:hAnsi="Sylfaen"/>
          <w:lang w:val="ka-GE"/>
        </w:rPr>
        <w:t xml:space="preserve"> სადაც მოცემულია საუკეთესო ხარისხი საუკეთესო ფასად</w:t>
      </w:r>
      <w:r w:rsidR="001A6937">
        <w:rPr>
          <w:rFonts w:ascii="Sylfaen" w:hAnsi="Sylfaen"/>
          <w:lang w:val="ka-GE"/>
        </w:rPr>
        <w:t xml:space="preserve"> </w:t>
      </w:r>
    </w:p>
    <w:p w14:paraId="223DA2EC" w14:textId="21CA7F74" w:rsidR="005A31D0" w:rsidRPr="00C95352" w:rsidRDefault="00C95352" w:rsidP="00C9535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C95352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BC37587" w14:textId="37F70D35" w:rsidR="00F27648" w:rsidRPr="007E2647" w:rsidRDefault="00F27648" w:rsidP="00F27648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 xml:space="preserve">ანგარიშსწორება მოხდება </w:t>
      </w:r>
      <w:r>
        <w:rPr>
          <w:rFonts w:ascii="Sylfaen" w:hAnsi="Sylfaen"/>
          <w:lang w:val="ka-GE"/>
        </w:rPr>
        <w:t xml:space="preserve">ლარში, </w:t>
      </w:r>
      <w:r w:rsidRPr="000B7BC3">
        <w:rPr>
          <w:rFonts w:ascii="Sylfaen" w:hAnsi="Sylfaen"/>
          <w:lang w:val="ka-GE"/>
        </w:rPr>
        <w:t>მოთხოვნილი ნივთების</w:t>
      </w:r>
      <w:r w:rsidR="00105DF9">
        <w:rPr>
          <w:rFonts w:ascii="Sylfaen" w:hAnsi="Sylfaen"/>
          <w:lang w:val="ka-GE"/>
        </w:rPr>
        <w:t xml:space="preserve">/სერვისების </w:t>
      </w:r>
      <w:r w:rsidRPr="000B7BC3">
        <w:rPr>
          <w:rFonts w:ascii="Sylfaen" w:hAnsi="Sylfaen"/>
          <w:lang w:val="ka-GE"/>
        </w:rPr>
        <w:t xml:space="preserve">მოწოდებისა და ორივე მხრიდან  მიღება-ჩაბარების  აქტის ხელმოწერიდან </w:t>
      </w:r>
      <w:r w:rsidR="00023019">
        <w:rPr>
          <w:rFonts w:ascii="Sylfaen" w:hAnsi="Sylfaen"/>
          <w:lang w:val="ka-GE"/>
        </w:rPr>
        <w:t xml:space="preserve">10 </w:t>
      </w:r>
      <w:r w:rsidRPr="000B7BC3">
        <w:rPr>
          <w:rFonts w:ascii="Sylfaen" w:hAnsi="Sylfaen"/>
          <w:lang w:val="ka-GE"/>
        </w:rPr>
        <w:t>სამუშაო დღის განმავლობაში</w:t>
      </w:r>
      <w:r w:rsidR="00182BDD">
        <w:rPr>
          <w:rFonts w:ascii="Sylfaen" w:hAnsi="Sylfaen"/>
          <w:lang w:val="ka-GE"/>
        </w:rPr>
        <w:t>.</w:t>
      </w:r>
      <w:r w:rsidR="00023019">
        <w:rPr>
          <w:rFonts w:ascii="Sylfaen" w:hAnsi="Sylfaen"/>
          <w:lang w:val="ka-GE"/>
        </w:rPr>
        <w:t xml:space="preserve"> </w:t>
      </w:r>
    </w:p>
    <w:bookmarkEnd w:id="0"/>
    <w:p w14:paraId="735FCE91" w14:textId="160C6B70" w:rsidR="00E87EE2" w:rsidRPr="00C95352" w:rsidRDefault="00E87EE2" w:rsidP="00F27648">
      <w:pPr>
        <w:pStyle w:val="ListParagraph"/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sectPr w:rsidR="00E87EE2" w:rsidRPr="00C9535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7AB44" w14:textId="77777777" w:rsidR="00C67294" w:rsidRDefault="00C67294" w:rsidP="007D2064">
      <w:pPr>
        <w:spacing w:after="0" w:line="240" w:lineRule="auto"/>
      </w:pPr>
      <w:r>
        <w:separator/>
      </w:r>
    </w:p>
  </w:endnote>
  <w:endnote w:type="continuationSeparator" w:id="0">
    <w:p w14:paraId="632D967E" w14:textId="77777777" w:rsidR="00C67294" w:rsidRDefault="00C67294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77F15" w14:textId="77777777" w:rsidR="00C67294" w:rsidRDefault="00C67294" w:rsidP="007D2064">
      <w:pPr>
        <w:spacing w:after="0" w:line="240" w:lineRule="auto"/>
      </w:pPr>
      <w:r>
        <w:separator/>
      </w:r>
    </w:p>
  </w:footnote>
  <w:footnote w:type="continuationSeparator" w:id="0">
    <w:p w14:paraId="70DC2532" w14:textId="77777777" w:rsidR="00C67294" w:rsidRDefault="00C67294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743B"/>
    <w:multiLevelType w:val="hybridMultilevel"/>
    <w:tmpl w:val="B302FE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67A48"/>
    <w:multiLevelType w:val="hybridMultilevel"/>
    <w:tmpl w:val="EB90B8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8E254B"/>
    <w:multiLevelType w:val="hybridMultilevel"/>
    <w:tmpl w:val="F156F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00304A"/>
    <w:multiLevelType w:val="hybridMultilevel"/>
    <w:tmpl w:val="61823C00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0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DC2C28"/>
    <w:multiLevelType w:val="hybridMultilevel"/>
    <w:tmpl w:val="8EF82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A80C09"/>
    <w:multiLevelType w:val="hybridMultilevel"/>
    <w:tmpl w:val="FA0400AA"/>
    <w:lvl w:ilvl="0" w:tplc="C89E05B2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052778"/>
    <w:multiLevelType w:val="hybridMultilevel"/>
    <w:tmpl w:val="ACA81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21C61AD"/>
    <w:multiLevelType w:val="hybridMultilevel"/>
    <w:tmpl w:val="D19CC7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CA49B1"/>
    <w:multiLevelType w:val="hybridMultilevel"/>
    <w:tmpl w:val="C0CE5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516E7E"/>
    <w:multiLevelType w:val="hybridMultilevel"/>
    <w:tmpl w:val="5B4A79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271244">
    <w:abstractNumId w:val="10"/>
  </w:num>
  <w:num w:numId="2" w16cid:durableId="1238788661">
    <w:abstractNumId w:val="4"/>
  </w:num>
  <w:num w:numId="3" w16cid:durableId="1778789531">
    <w:abstractNumId w:val="5"/>
  </w:num>
  <w:num w:numId="4" w16cid:durableId="359160351">
    <w:abstractNumId w:val="26"/>
  </w:num>
  <w:num w:numId="5" w16cid:durableId="147525662">
    <w:abstractNumId w:val="9"/>
  </w:num>
  <w:num w:numId="6" w16cid:durableId="1334260033">
    <w:abstractNumId w:val="15"/>
  </w:num>
  <w:num w:numId="7" w16cid:durableId="959914743">
    <w:abstractNumId w:val="18"/>
  </w:num>
  <w:num w:numId="8" w16cid:durableId="1649704562">
    <w:abstractNumId w:val="23"/>
  </w:num>
  <w:num w:numId="9" w16cid:durableId="2139757831">
    <w:abstractNumId w:val="21"/>
  </w:num>
  <w:num w:numId="10" w16cid:durableId="1930456813">
    <w:abstractNumId w:val="11"/>
  </w:num>
  <w:num w:numId="11" w16cid:durableId="360479143">
    <w:abstractNumId w:val="17"/>
  </w:num>
  <w:num w:numId="12" w16cid:durableId="665090085">
    <w:abstractNumId w:val="22"/>
  </w:num>
  <w:num w:numId="13" w16cid:durableId="46344040">
    <w:abstractNumId w:val="14"/>
  </w:num>
  <w:num w:numId="14" w16cid:durableId="84107881">
    <w:abstractNumId w:val="6"/>
  </w:num>
  <w:num w:numId="15" w16cid:durableId="742680014">
    <w:abstractNumId w:val="30"/>
  </w:num>
  <w:num w:numId="16" w16cid:durableId="1293094395">
    <w:abstractNumId w:val="29"/>
  </w:num>
  <w:num w:numId="17" w16cid:durableId="1234507847">
    <w:abstractNumId w:val="32"/>
  </w:num>
  <w:num w:numId="18" w16cid:durableId="200440956">
    <w:abstractNumId w:val="16"/>
  </w:num>
  <w:num w:numId="19" w16cid:durableId="963389549">
    <w:abstractNumId w:val="24"/>
  </w:num>
  <w:num w:numId="20" w16cid:durableId="1088888653">
    <w:abstractNumId w:val="12"/>
  </w:num>
  <w:num w:numId="21" w16cid:durableId="1724255070">
    <w:abstractNumId w:val="2"/>
  </w:num>
  <w:num w:numId="22" w16cid:durableId="1688946538">
    <w:abstractNumId w:val="1"/>
  </w:num>
  <w:num w:numId="23" w16cid:durableId="1167407189">
    <w:abstractNumId w:val="19"/>
  </w:num>
  <w:num w:numId="24" w16cid:durableId="875583684">
    <w:abstractNumId w:val="13"/>
  </w:num>
  <w:num w:numId="25" w16cid:durableId="1061639784">
    <w:abstractNumId w:val="28"/>
  </w:num>
  <w:num w:numId="26" w16cid:durableId="1740518837">
    <w:abstractNumId w:val="7"/>
  </w:num>
  <w:num w:numId="27" w16cid:durableId="84852409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8160559">
    <w:abstractNumId w:val="0"/>
  </w:num>
  <w:num w:numId="29" w16cid:durableId="455179561">
    <w:abstractNumId w:val="27"/>
  </w:num>
  <w:num w:numId="30" w16cid:durableId="1882354074">
    <w:abstractNumId w:val="31"/>
  </w:num>
  <w:num w:numId="31" w16cid:durableId="719741591">
    <w:abstractNumId w:val="3"/>
  </w:num>
  <w:num w:numId="32" w16cid:durableId="1115518032">
    <w:abstractNumId w:val="25"/>
  </w:num>
  <w:num w:numId="33" w16cid:durableId="182473777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EwNTIyMQcyzZR0lIJTi4sz8/NACgxNawEE1PjpLQAAAA=="/>
  </w:docVars>
  <w:rsids>
    <w:rsidRoot w:val="00883FCF"/>
    <w:rsid w:val="000007EA"/>
    <w:rsid w:val="0001009F"/>
    <w:rsid w:val="00021861"/>
    <w:rsid w:val="00022641"/>
    <w:rsid w:val="00023019"/>
    <w:rsid w:val="0002600F"/>
    <w:rsid w:val="00026BA5"/>
    <w:rsid w:val="00027C3E"/>
    <w:rsid w:val="00033DEA"/>
    <w:rsid w:val="000366E2"/>
    <w:rsid w:val="0003780B"/>
    <w:rsid w:val="0004432E"/>
    <w:rsid w:val="00050A3B"/>
    <w:rsid w:val="00066FF4"/>
    <w:rsid w:val="00070136"/>
    <w:rsid w:val="000851CF"/>
    <w:rsid w:val="00091B5C"/>
    <w:rsid w:val="00097AB3"/>
    <w:rsid w:val="000A1F1E"/>
    <w:rsid w:val="000A3857"/>
    <w:rsid w:val="000B4A7F"/>
    <w:rsid w:val="000C0F37"/>
    <w:rsid w:val="000C5697"/>
    <w:rsid w:val="000C6729"/>
    <w:rsid w:val="000D02AB"/>
    <w:rsid w:val="000D2C3A"/>
    <w:rsid w:val="000D5462"/>
    <w:rsid w:val="000E311D"/>
    <w:rsid w:val="000E4822"/>
    <w:rsid w:val="000E53E3"/>
    <w:rsid w:val="00104A23"/>
    <w:rsid w:val="001056C2"/>
    <w:rsid w:val="00105DF9"/>
    <w:rsid w:val="0011329F"/>
    <w:rsid w:val="00114A56"/>
    <w:rsid w:val="00115C35"/>
    <w:rsid w:val="00120CC6"/>
    <w:rsid w:val="001248EB"/>
    <w:rsid w:val="00124A07"/>
    <w:rsid w:val="00130C69"/>
    <w:rsid w:val="00131BD7"/>
    <w:rsid w:val="00131D82"/>
    <w:rsid w:val="00140D34"/>
    <w:rsid w:val="001471EA"/>
    <w:rsid w:val="0015720E"/>
    <w:rsid w:val="0016367E"/>
    <w:rsid w:val="0017250E"/>
    <w:rsid w:val="00182BDD"/>
    <w:rsid w:val="00184922"/>
    <w:rsid w:val="00191C6B"/>
    <w:rsid w:val="0019393F"/>
    <w:rsid w:val="001A1B16"/>
    <w:rsid w:val="001A39E1"/>
    <w:rsid w:val="001A6937"/>
    <w:rsid w:val="001B083B"/>
    <w:rsid w:val="001C2641"/>
    <w:rsid w:val="001D570E"/>
    <w:rsid w:val="001D5DA3"/>
    <w:rsid w:val="001E1714"/>
    <w:rsid w:val="001E3E3D"/>
    <w:rsid w:val="001E4970"/>
    <w:rsid w:val="001E5735"/>
    <w:rsid w:val="001E6214"/>
    <w:rsid w:val="001F1841"/>
    <w:rsid w:val="001F3E24"/>
    <w:rsid w:val="002006E3"/>
    <w:rsid w:val="002052DA"/>
    <w:rsid w:val="00214C6C"/>
    <w:rsid w:val="00214FC9"/>
    <w:rsid w:val="00215468"/>
    <w:rsid w:val="00215BEE"/>
    <w:rsid w:val="00221745"/>
    <w:rsid w:val="00222959"/>
    <w:rsid w:val="0022432F"/>
    <w:rsid w:val="00231546"/>
    <w:rsid w:val="00235073"/>
    <w:rsid w:val="00235C68"/>
    <w:rsid w:val="0024157A"/>
    <w:rsid w:val="00242BD8"/>
    <w:rsid w:val="002527F5"/>
    <w:rsid w:val="00256541"/>
    <w:rsid w:val="00257623"/>
    <w:rsid w:val="00267B84"/>
    <w:rsid w:val="002705F8"/>
    <w:rsid w:val="00275BED"/>
    <w:rsid w:val="00277D7C"/>
    <w:rsid w:val="002833B0"/>
    <w:rsid w:val="00290B0C"/>
    <w:rsid w:val="002923C6"/>
    <w:rsid w:val="00296CD7"/>
    <w:rsid w:val="00297781"/>
    <w:rsid w:val="002A711A"/>
    <w:rsid w:val="002B7773"/>
    <w:rsid w:val="002C163D"/>
    <w:rsid w:val="002C385B"/>
    <w:rsid w:val="002C4115"/>
    <w:rsid w:val="002C5108"/>
    <w:rsid w:val="002D6126"/>
    <w:rsid w:val="002E5811"/>
    <w:rsid w:val="002F6B92"/>
    <w:rsid w:val="00304709"/>
    <w:rsid w:val="00322F3E"/>
    <w:rsid w:val="00323BAA"/>
    <w:rsid w:val="00323D4B"/>
    <w:rsid w:val="00324C04"/>
    <w:rsid w:val="00330676"/>
    <w:rsid w:val="00333F59"/>
    <w:rsid w:val="00341571"/>
    <w:rsid w:val="003423B3"/>
    <w:rsid w:val="0034428A"/>
    <w:rsid w:val="0034478E"/>
    <w:rsid w:val="00346A2D"/>
    <w:rsid w:val="00351C65"/>
    <w:rsid w:val="00367BE4"/>
    <w:rsid w:val="0037126B"/>
    <w:rsid w:val="00380DAC"/>
    <w:rsid w:val="00381948"/>
    <w:rsid w:val="00384C29"/>
    <w:rsid w:val="00385109"/>
    <w:rsid w:val="003878BB"/>
    <w:rsid w:val="0039383E"/>
    <w:rsid w:val="00394213"/>
    <w:rsid w:val="00397973"/>
    <w:rsid w:val="00397B3E"/>
    <w:rsid w:val="003A1A82"/>
    <w:rsid w:val="003A5E63"/>
    <w:rsid w:val="003A7F80"/>
    <w:rsid w:val="003B7245"/>
    <w:rsid w:val="003D085E"/>
    <w:rsid w:val="003D4C90"/>
    <w:rsid w:val="003D5B0E"/>
    <w:rsid w:val="003D5EEC"/>
    <w:rsid w:val="003E1B92"/>
    <w:rsid w:val="003E1BB7"/>
    <w:rsid w:val="003E3890"/>
    <w:rsid w:val="004036B8"/>
    <w:rsid w:val="004045C6"/>
    <w:rsid w:val="00407631"/>
    <w:rsid w:val="00411F67"/>
    <w:rsid w:val="00412B3A"/>
    <w:rsid w:val="0042324D"/>
    <w:rsid w:val="004346C2"/>
    <w:rsid w:val="00444546"/>
    <w:rsid w:val="00444EE5"/>
    <w:rsid w:val="0044522A"/>
    <w:rsid w:val="00450AD3"/>
    <w:rsid w:val="004528EC"/>
    <w:rsid w:val="00466DC6"/>
    <w:rsid w:val="004702C9"/>
    <w:rsid w:val="00470B5D"/>
    <w:rsid w:val="00471651"/>
    <w:rsid w:val="00474573"/>
    <w:rsid w:val="00477F43"/>
    <w:rsid w:val="004817D0"/>
    <w:rsid w:val="00481A5C"/>
    <w:rsid w:val="00485995"/>
    <w:rsid w:val="00485F96"/>
    <w:rsid w:val="00486529"/>
    <w:rsid w:val="004A327A"/>
    <w:rsid w:val="004B3DA3"/>
    <w:rsid w:val="004C3F5C"/>
    <w:rsid w:val="004C5B94"/>
    <w:rsid w:val="004D07D1"/>
    <w:rsid w:val="004D260D"/>
    <w:rsid w:val="004D27FE"/>
    <w:rsid w:val="004D6BA0"/>
    <w:rsid w:val="004E329D"/>
    <w:rsid w:val="004E7F8E"/>
    <w:rsid w:val="004F0FA0"/>
    <w:rsid w:val="004F0FE6"/>
    <w:rsid w:val="004F1B3B"/>
    <w:rsid w:val="004F7D8E"/>
    <w:rsid w:val="00512278"/>
    <w:rsid w:val="00513C14"/>
    <w:rsid w:val="005169AB"/>
    <w:rsid w:val="00516D6B"/>
    <w:rsid w:val="00516FC3"/>
    <w:rsid w:val="0052185C"/>
    <w:rsid w:val="00524F10"/>
    <w:rsid w:val="00525E5C"/>
    <w:rsid w:val="00527083"/>
    <w:rsid w:val="00533187"/>
    <w:rsid w:val="005360CE"/>
    <w:rsid w:val="00536C74"/>
    <w:rsid w:val="00537144"/>
    <w:rsid w:val="00542B7C"/>
    <w:rsid w:val="00547B49"/>
    <w:rsid w:val="00551038"/>
    <w:rsid w:val="005674CC"/>
    <w:rsid w:val="00567C3F"/>
    <w:rsid w:val="005729C2"/>
    <w:rsid w:val="005740B2"/>
    <w:rsid w:val="00585EFC"/>
    <w:rsid w:val="0059615F"/>
    <w:rsid w:val="00596C71"/>
    <w:rsid w:val="005A31D0"/>
    <w:rsid w:val="005A5374"/>
    <w:rsid w:val="005B3DE4"/>
    <w:rsid w:val="005B649A"/>
    <w:rsid w:val="005C2724"/>
    <w:rsid w:val="005D251B"/>
    <w:rsid w:val="005D3A81"/>
    <w:rsid w:val="005F17A0"/>
    <w:rsid w:val="005F41C5"/>
    <w:rsid w:val="00602641"/>
    <w:rsid w:val="00602CE4"/>
    <w:rsid w:val="00603350"/>
    <w:rsid w:val="00611ED9"/>
    <w:rsid w:val="00616B43"/>
    <w:rsid w:val="00620C3E"/>
    <w:rsid w:val="00624186"/>
    <w:rsid w:val="006263CE"/>
    <w:rsid w:val="00634A7E"/>
    <w:rsid w:val="00642C0D"/>
    <w:rsid w:val="00652F86"/>
    <w:rsid w:val="0067311A"/>
    <w:rsid w:val="00680189"/>
    <w:rsid w:val="0068302E"/>
    <w:rsid w:val="0068386A"/>
    <w:rsid w:val="00685174"/>
    <w:rsid w:val="00686480"/>
    <w:rsid w:val="006876F6"/>
    <w:rsid w:val="00692E15"/>
    <w:rsid w:val="006930AB"/>
    <w:rsid w:val="0069574C"/>
    <w:rsid w:val="006A5C43"/>
    <w:rsid w:val="006A67C6"/>
    <w:rsid w:val="006A7210"/>
    <w:rsid w:val="006B5D43"/>
    <w:rsid w:val="006C0854"/>
    <w:rsid w:val="006E6145"/>
    <w:rsid w:val="006F0D53"/>
    <w:rsid w:val="006F59C0"/>
    <w:rsid w:val="00704544"/>
    <w:rsid w:val="0070571E"/>
    <w:rsid w:val="007123AA"/>
    <w:rsid w:val="00713E0D"/>
    <w:rsid w:val="00716BD4"/>
    <w:rsid w:val="00720340"/>
    <w:rsid w:val="0072477F"/>
    <w:rsid w:val="00724D75"/>
    <w:rsid w:val="00725EF0"/>
    <w:rsid w:val="0072663F"/>
    <w:rsid w:val="007279C0"/>
    <w:rsid w:val="0073085C"/>
    <w:rsid w:val="00732871"/>
    <w:rsid w:val="007341C2"/>
    <w:rsid w:val="00734622"/>
    <w:rsid w:val="00743F94"/>
    <w:rsid w:val="007539A5"/>
    <w:rsid w:val="00766406"/>
    <w:rsid w:val="00770F65"/>
    <w:rsid w:val="00771D08"/>
    <w:rsid w:val="007733D8"/>
    <w:rsid w:val="00780755"/>
    <w:rsid w:val="00782C59"/>
    <w:rsid w:val="00783C15"/>
    <w:rsid w:val="00785E3C"/>
    <w:rsid w:val="007928D0"/>
    <w:rsid w:val="00792CFD"/>
    <w:rsid w:val="007A37D7"/>
    <w:rsid w:val="007A57DC"/>
    <w:rsid w:val="007A730E"/>
    <w:rsid w:val="007A7E01"/>
    <w:rsid w:val="007B0CE2"/>
    <w:rsid w:val="007B575D"/>
    <w:rsid w:val="007B5BAC"/>
    <w:rsid w:val="007B6AFB"/>
    <w:rsid w:val="007C687F"/>
    <w:rsid w:val="007C736C"/>
    <w:rsid w:val="007D0B32"/>
    <w:rsid w:val="007D1501"/>
    <w:rsid w:val="007D2064"/>
    <w:rsid w:val="007D5E30"/>
    <w:rsid w:val="007E32A2"/>
    <w:rsid w:val="007E7E4B"/>
    <w:rsid w:val="007F6DF8"/>
    <w:rsid w:val="0080540A"/>
    <w:rsid w:val="008116F9"/>
    <w:rsid w:val="00811AAB"/>
    <w:rsid w:val="008203F2"/>
    <w:rsid w:val="0083189A"/>
    <w:rsid w:val="00833C97"/>
    <w:rsid w:val="00840407"/>
    <w:rsid w:val="008409E2"/>
    <w:rsid w:val="00843585"/>
    <w:rsid w:val="008439BB"/>
    <w:rsid w:val="00850D14"/>
    <w:rsid w:val="00851EB2"/>
    <w:rsid w:val="008527E0"/>
    <w:rsid w:val="00856F18"/>
    <w:rsid w:val="008603FC"/>
    <w:rsid w:val="00863CC9"/>
    <w:rsid w:val="00866F15"/>
    <w:rsid w:val="0087468B"/>
    <w:rsid w:val="00880241"/>
    <w:rsid w:val="00883FCF"/>
    <w:rsid w:val="0088745C"/>
    <w:rsid w:val="00892125"/>
    <w:rsid w:val="00893BB4"/>
    <w:rsid w:val="008A098B"/>
    <w:rsid w:val="008A4664"/>
    <w:rsid w:val="008B6883"/>
    <w:rsid w:val="008B70CB"/>
    <w:rsid w:val="008C1353"/>
    <w:rsid w:val="008D2E7B"/>
    <w:rsid w:val="008D3E6A"/>
    <w:rsid w:val="008D63D0"/>
    <w:rsid w:val="008E687A"/>
    <w:rsid w:val="008F2184"/>
    <w:rsid w:val="00900758"/>
    <w:rsid w:val="00905068"/>
    <w:rsid w:val="00906A67"/>
    <w:rsid w:val="009128B7"/>
    <w:rsid w:val="00914D4B"/>
    <w:rsid w:val="009200BE"/>
    <w:rsid w:val="00926CB4"/>
    <w:rsid w:val="00930D88"/>
    <w:rsid w:val="0093315F"/>
    <w:rsid w:val="009430B9"/>
    <w:rsid w:val="009521EE"/>
    <w:rsid w:val="00952DDB"/>
    <w:rsid w:val="00953654"/>
    <w:rsid w:val="00957890"/>
    <w:rsid w:val="00961B9E"/>
    <w:rsid w:val="009717D5"/>
    <w:rsid w:val="00973C15"/>
    <w:rsid w:val="00974324"/>
    <w:rsid w:val="00980A05"/>
    <w:rsid w:val="00982799"/>
    <w:rsid w:val="009852A9"/>
    <w:rsid w:val="009A0779"/>
    <w:rsid w:val="009A25DD"/>
    <w:rsid w:val="009C0046"/>
    <w:rsid w:val="009C0BA3"/>
    <w:rsid w:val="009C280F"/>
    <w:rsid w:val="009C5ADB"/>
    <w:rsid w:val="009D029A"/>
    <w:rsid w:val="009D1C98"/>
    <w:rsid w:val="009D491D"/>
    <w:rsid w:val="009E3967"/>
    <w:rsid w:val="009E53CC"/>
    <w:rsid w:val="009F23AD"/>
    <w:rsid w:val="00A14ABC"/>
    <w:rsid w:val="00A150A6"/>
    <w:rsid w:val="00A17E74"/>
    <w:rsid w:val="00A31076"/>
    <w:rsid w:val="00A310CC"/>
    <w:rsid w:val="00A31705"/>
    <w:rsid w:val="00A32574"/>
    <w:rsid w:val="00A32A65"/>
    <w:rsid w:val="00A365D1"/>
    <w:rsid w:val="00A3774D"/>
    <w:rsid w:val="00A41E18"/>
    <w:rsid w:val="00A420BF"/>
    <w:rsid w:val="00A55B0C"/>
    <w:rsid w:val="00A627E0"/>
    <w:rsid w:val="00A63F1C"/>
    <w:rsid w:val="00A66B52"/>
    <w:rsid w:val="00A77B3E"/>
    <w:rsid w:val="00A80E97"/>
    <w:rsid w:val="00A834E8"/>
    <w:rsid w:val="00A85ACF"/>
    <w:rsid w:val="00A95D55"/>
    <w:rsid w:val="00AA2EBB"/>
    <w:rsid w:val="00AA2F17"/>
    <w:rsid w:val="00AB1190"/>
    <w:rsid w:val="00AB236E"/>
    <w:rsid w:val="00AB24F2"/>
    <w:rsid w:val="00AC269A"/>
    <w:rsid w:val="00AC450B"/>
    <w:rsid w:val="00AC5184"/>
    <w:rsid w:val="00AD02C6"/>
    <w:rsid w:val="00AD2842"/>
    <w:rsid w:val="00AE1631"/>
    <w:rsid w:val="00AE53F7"/>
    <w:rsid w:val="00AF011B"/>
    <w:rsid w:val="00AF3757"/>
    <w:rsid w:val="00AF391A"/>
    <w:rsid w:val="00AF4F98"/>
    <w:rsid w:val="00AF5A9A"/>
    <w:rsid w:val="00B01FFD"/>
    <w:rsid w:val="00B06002"/>
    <w:rsid w:val="00B11042"/>
    <w:rsid w:val="00B127C3"/>
    <w:rsid w:val="00B174D9"/>
    <w:rsid w:val="00B21753"/>
    <w:rsid w:val="00B24081"/>
    <w:rsid w:val="00B2792E"/>
    <w:rsid w:val="00B44719"/>
    <w:rsid w:val="00B52D47"/>
    <w:rsid w:val="00B560D6"/>
    <w:rsid w:val="00B57AC8"/>
    <w:rsid w:val="00B606E5"/>
    <w:rsid w:val="00B6368A"/>
    <w:rsid w:val="00B64619"/>
    <w:rsid w:val="00B7362A"/>
    <w:rsid w:val="00B8102A"/>
    <w:rsid w:val="00B8620F"/>
    <w:rsid w:val="00B908DE"/>
    <w:rsid w:val="00B96DE6"/>
    <w:rsid w:val="00BA1EDB"/>
    <w:rsid w:val="00BA1FD2"/>
    <w:rsid w:val="00BD1044"/>
    <w:rsid w:val="00BD46C7"/>
    <w:rsid w:val="00BD5D48"/>
    <w:rsid w:val="00BF6069"/>
    <w:rsid w:val="00BF64E4"/>
    <w:rsid w:val="00BF7142"/>
    <w:rsid w:val="00BF7318"/>
    <w:rsid w:val="00C01FB7"/>
    <w:rsid w:val="00C17F25"/>
    <w:rsid w:val="00C22EFE"/>
    <w:rsid w:val="00C24545"/>
    <w:rsid w:val="00C251F3"/>
    <w:rsid w:val="00C3498E"/>
    <w:rsid w:val="00C55206"/>
    <w:rsid w:val="00C67294"/>
    <w:rsid w:val="00C72F73"/>
    <w:rsid w:val="00C80C08"/>
    <w:rsid w:val="00C91C5F"/>
    <w:rsid w:val="00C95352"/>
    <w:rsid w:val="00CB02E5"/>
    <w:rsid w:val="00CB77CA"/>
    <w:rsid w:val="00CB7C55"/>
    <w:rsid w:val="00CD6F6A"/>
    <w:rsid w:val="00CD766F"/>
    <w:rsid w:val="00D06C86"/>
    <w:rsid w:val="00D147CA"/>
    <w:rsid w:val="00D249C1"/>
    <w:rsid w:val="00D37F16"/>
    <w:rsid w:val="00D5624F"/>
    <w:rsid w:val="00D6248D"/>
    <w:rsid w:val="00D66880"/>
    <w:rsid w:val="00D71AE6"/>
    <w:rsid w:val="00D76AA8"/>
    <w:rsid w:val="00D76CEB"/>
    <w:rsid w:val="00D86037"/>
    <w:rsid w:val="00D86B28"/>
    <w:rsid w:val="00D91CA3"/>
    <w:rsid w:val="00D940AC"/>
    <w:rsid w:val="00D94758"/>
    <w:rsid w:val="00DA2502"/>
    <w:rsid w:val="00DA590E"/>
    <w:rsid w:val="00DB2801"/>
    <w:rsid w:val="00DB56EE"/>
    <w:rsid w:val="00DC430C"/>
    <w:rsid w:val="00DC4873"/>
    <w:rsid w:val="00DE3046"/>
    <w:rsid w:val="00DE31F6"/>
    <w:rsid w:val="00DE5F4D"/>
    <w:rsid w:val="00DE7541"/>
    <w:rsid w:val="00DF368D"/>
    <w:rsid w:val="00DF3D04"/>
    <w:rsid w:val="00DF4BF9"/>
    <w:rsid w:val="00E30023"/>
    <w:rsid w:val="00E31E64"/>
    <w:rsid w:val="00E3592F"/>
    <w:rsid w:val="00E35D8D"/>
    <w:rsid w:val="00E3715E"/>
    <w:rsid w:val="00E41CA7"/>
    <w:rsid w:val="00E41D41"/>
    <w:rsid w:val="00E454D4"/>
    <w:rsid w:val="00E5003F"/>
    <w:rsid w:val="00E554F0"/>
    <w:rsid w:val="00E57609"/>
    <w:rsid w:val="00E57CF6"/>
    <w:rsid w:val="00E65072"/>
    <w:rsid w:val="00E67D97"/>
    <w:rsid w:val="00E755C6"/>
    <w:rsid w:val="00E76868"/>
    <w:rsid w:val="00E85081"/>
    <w:rsid w:val="00E87EE2"/>
    <w:rsid w:val="00E970FE"/>
    <w:rsid w:val="00EA20A0"/>
    <w:rsid w:val="00EB126E"/>
    <w:rsid w:val="00EB79AA"/>
    <w:rsid w:val="00EC455C"/>
    <w:rsid w:val="00EC469F"/>
    <w:rsid w:val="00EC4F1F"/>
    <w:rsid w:val="00EC666C"/>
    <w:rsid w:val="00ED2621"/>
    <w:rsid w:val="00ED56F4"/>
    <w:rsid w:val="00ED7D63"/>
    <w:rsid w:val="00EF0881"/>
    <w:rsid w:val="00EF4933"/>
    <w:rsid w:val="00EF65CB"/>
    <w:rsid w:val="00F05ED1"/>
    <w:rsid w:val="00F1287F"/>
    <w:rsid w:val="00F16CC9"/>
    <w:rsid w:val="00F22743"/>
    <w:rsid w:val="00F27648"/>
    <w:rsid w:val="00F35CD3"/>
    <w:rsid w:val="00F44697"/>
    <w:rsid w:val="00F44F0B"/>
    <w:rsid w:val="00F46FCA"/>
    <w:rsid w:val="00F54488"/>
    <w:rsid w:val="00F549DC"/>
    <w:rsid w:val="00F56BD1"/>
    <w:rsid w:val="00F65BE5"/>
    <w:rsid w:val="00F74CF9"/>
    <w:rsid w:val="00F76FCB"/>
    <w:rsid w:val="00F803CB"/>
    <w:rsid w:val="00F80A21"/>
    <w:rsid w:val="00F81488"/>
    <w:rsid w:val="00F81ECA"/>
    <w:rsid w:val="00FA1BB7"/>
    <w:rsid w:val="00FA3942"/>
    <w:rsid w:val="00FA3AF7"/>
    <w:rsid w:val="00FB23FC"/>
    <w:rsid w:val="00FC10A3"/>
    <w:rsid w:val="00FC7485"/>
    <w:rsid w:val="00FD037E"/>
    <w:rsid w:val="00FD68C8"/>
    <w:rsid w:val="00FD6DCC"/>
    <w:rsid w:val="00FE5027"/>
    <w:rsid w:val="00FE5925"/>
    <w:rsid w:val="00FE5B02"/>
    <w:rsid w:val="00FF5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1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.geo.tbs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rma.gobronidze@drc.ng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F21B6-69CB-44B9-95B6-5167DCC6F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Irma Gobronidze</cp:lastModifiedBy>
  <cp:revision>122</cp:revision>
  <dcterms:created xsi:type="dcterms:W3CDTF">2023-02-08T14:46:00Z</dcterms:created>
  <dcterms:modified xsi:type="dcterms:W3CDTF">2023-02-23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bde675e62eaa05150d6a3c9de9d75517eaaa244e5420399cfeee00fb4ded59</vt:lpwstr>
  </property>
</Properties>
</file>